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 life telomere shortening can cause reduced later life survival. It is thus possible that telomeres provide a 'missing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 alike.</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long-term lonigtudinal data on survival and senescence. We combined this with cross-sectional and longitudinal telomere measurements taken from over 300 birds from multiple cohorts, and analyse how the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variation in food availability. Individuals born in breeding seasons with high food availability have longer telomeres and reduced telomere shortening compared to individuals born in years with low food availability. Within cohorts, we found telomere length in chicks was related to growth, and to the number of helpers present in the natal territory. However, the number of helpers was not related to telomere shortening rates, nor to telomere length in fledgling or subadult birds.</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evidence the relationship between telomere dynamics and survival is causal</w:t>
      </w:r>
      <w:r>
        <w:t xml:space="preserve"> </w:t>
      </w:r>
      <w:r>
        <w:t xml:space="preserve">(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Hammers</w:t>
      </w:r>
      <w:r>
        <w:t xml:space="preserve"> </w:t>
      </w:r>
      <w:r>
        <w:rPr>
          <w:i/>
        </w:rPr>
        <w:t xml:space="preserve">et al.</w:t>
      </w:r>
      <w:r>
        <w:t xml:space="preserve"> </w:t>
      </w:r>
      <w:r>
        <w:t xml:space="preserve">2015)</w:t>
      </w:r>
      <w:r>
        <w:t xml:space="preserve">. Specifically, it is i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the main (June-August) and minor (December-February) breeding seasons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during the main and minor breeding seasons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island-wide temporal variation may override the effects of absolute territory quality. As an estimate of variation in food availability, we calculated an index of the number of insects across the entire island during. This index represents the average number of insects found per unit leaf area over all surveys carried out on the island in a breeding season.</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chicks), 118 were aged between two and six months (fledglings), and 128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e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m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telomere length was standarsised by mean-centering within cohorts, thus controlling for any temporal variation in telomere length. As explanatory variables we included tarsus length, sex, territory quality and the number of helping and non-helping subordinates present in the natal territory</w:t>
      </w:r>
      <w:r>
        <w:t xml:space="preserve"> </w:t>
      </w:r>
      <w:r>
        <w:t xml:space="preserve">(Brouwer</w:t>
      </w:r>
      <w:r>
        <w:t xml:space="preserve"> </w:t>
      </w:r>
      <w:r>
        <w:rPr>
          <w:i/>
        </w:rPr>
        <w:t xml:space="preserve">et al.</w:t>
      </w:r>
      <w:r>
        <w:t xml:space="preserve"> </w:t>
      </w:r>
      <w:r>
        <w:t xml:space="preserve">2012)</w:t>
      </w:r>
      <w:r>
        <w:t xml:space="preserve">.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a subset of first-year birds (n = 98 individuals) we had longitudinal data (i.e samples from individuals caught both in their first year and as an adult). For these individuals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loss of each cohort with the mean lifespan of all individuals, using linear regression. We then used parametric survival analysis to test whether individual-level telomere length and loss were related to to survival. For this analysis, implemented in the FlexSurv package in R, we mean-centred telomere length within cohorts to eliminate cohort-leve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erate analysis for each, using the cross-seciotna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seperately, we found substantial age-related variation in telomere length within the first year of life (F = 8.84;</w:t>
      </w:r>
      <w:r>
        <w:t xml:space="preserve"> </w:t>
      </w:r>
      <w:r>
        <w:rPr>
          <w:i/>
        </w:rPr>
        <w:t xml:space="preserve">P</w:t>
      </w:r>
      <w:r>
        <w:t xml:space="preserve"> </w:t>
      </w:r>
      <w:r>
        <w:t xml:space="preserve">= &lt; 0.01). This revealed that chicks have longer telomeres than any other age group, but also that there was an apparent increase in average telomere length from the fledgling to subadult stages (Fig. 1A). However, a longitudinal analysis of telomere loss showed that chicks, fleglings and subadults all lost telomeres early in life (intercept of model of telomere loss and age class significantly greater than zero;</w:t>
      </w:r>
      <w:r>
        <w:t xml:space="preserve"> </w:t>
      </w:r>
      <w:r>
        <w:rPr>
          <w:i/>
        </w:rPr>
        <w:t xml:space="preserve">P</w:t>
      </w:r>
      <w:r>
        <w:t xml:space="preserve"> </w:t>
      </w:r>
      <w:r>
        <w:t xml:space="preserve">= 0.29), but that there was no difference in the rate of telomere loss among age classes (F = 0.90;</w:t>
      </w:r>
      <w:r>
        <w:t xml:space="preserve"> </w:t>
      </w:r>
      <w:r>
        <w:rPr>
          <w:i/>
        </w:rPr>
        <w:t xml:space="preserve">P</w:t>
      </w:r>
      <w:r>
        <w:t xml:space="preserve"> </w:t>
      </w:r>
      <w:r>
        <w:t xml:space="preserve">= 0.4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 &lt; 0.001), and this variation in average telomere length over breeding seasons was positively related to island-wide food avi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0.008; Fig. 2A). Running the regression of cohort-level telomere length and food availability seperately for each age class revealed a postive and significant relationship in fledglings (R</w:t>
      </w:r>
      <w:r>
        <w:rPr>
          <w:vertAlign w:val="superscript"/>
        </w:rPr>
        <w:t xml:space="preserve">2</w:t>
      </w:r>
      <w:r>
        <w:t xml:space="preserve"> </w:t>
      </w:r>
      <w:r>
        <w:t xml:space="preserve">= 0.45; F = 8.18;</w:t>
      </w:r>
      <w:r>
        <w:t xml:space="preserve"> </w:t>
      </w:r>
      <w:r>
        <w:rPr>
          <w:i/>
        </w:rPr>
        <w:t xml:space="preserve">P</w:t>
      </w:r>
      <w:r>
        <w:t xml:space="preserve"> </w:t>
      </w:r>
      <w:r>
        <w:t xml:space="preserve">= 0.017) and subadults (R</w:t>
      </w:r>
      <w:r>
        <w:rPr>
          <w:vertAlign w:val="superscript"/>
        </w:rPr>
        <w:t xml:space="preserve">2</w:t>
      </w:r>
      <w:r>
        <w:t xml:space="preserve"> </w:t>
      </w:r>
      <w:r>
        <w:t xml:space="preserve">= 0.41; F = 7.63;</w:t>
      </w:r>
      <w:r>
        <w:t xml:space="preserve"> </w:t>
      </w:r>
      <w:r>
        <w:rPr>
          <w:i/>
        </w:rPr>
        <w:t xml:space="preserve">P</w:t>
      </w:r>
      <w:r>
        <w:t xml:space="preserve"> </w:t>
      </w:r>
      <w:r>
        <w:t xml:space="preserve">= 0.018), but a marginally non-significant</w:t>
      </w:r>
      <w:r>
        <w:t xml:space="preserve"> </w:t>
      </w:r>
      <w:r>
        <w:rPr>
          <w:i/>
        </w:rPr>
        <w:t xml:space="preserve">negative</w:t>
      </w:r>
      <w:r>
        <w:t xml:space="preserve"> </w:t>
      </w:r>
      <w:r>
        <w:t xml:space="preserve">relationship was found for chicks (R</w:t>
      </w:r>
      <w:r>
        <w:rPr>
          <w:vertAlign w:val="superscript"/>
        </w:rPr>
        <w:t xml:space="preserve">2</w:t>
      </w:r>
      <w:r>
        <w:t xml:space="preserve"> </w:t>
      </w:r>
      <w:r>
        <w:t xml:space="preserve">= 0.44; F = 5.49;</w:t>
      </w:r>
      <w:r>
        <w:t xml:space="preserve"> </w:t>
      </w:r>
      <w:r>
        <w:rPr>
          <w:i/>
        </w:rPr>
        <w:t xml:space="preserve">P</w:t>
      </w:r>
      <w:r>
        <w:t xml:space="preserve"> </w:t>
      </w:r>
      <w:r>
        <w:t xml:space="preserve">= 0.052).</w:t>
      </w:r>
    </w:p>
    <w:p>
      <w:r>
        <w:t xml:space="preserve">The rate of telomere shortening in early life did not vary significantly among breeding seasons (F = 1.39;</w:t>
      </w:r>
      <w:r>
        <w:t xml:space="preserve"> </w:t>
      </w:r>
      <w:r>
        <w:rPr>
          <w:i/>
        </w:rPr>
        <w:t xml:space="preserve">P</w:t>
      </w:r>
      <w:r>
        <w:t xml:space="preserve"> </w:t>
      </w:r>
      <w:r>
        <w:t xml:space="preserve">= 0.160); however, what variation there was in rates of telomere shortening could be explained by temporal variation in food availability (R</w:t>
      </w:r>
      <w:r>
        <w:rPr>
          <w:vertAlign w:val="superscript"/>
        </w:rPr>
        <w:t xml:space="preserve">2</w:t>
      </w:r>
      <w:r>
        <w:t xml:space="preserve"> </w:t>
      </w:r>
      <w:r>
        <w:t xml:space="preserve">= 0.26; F = 4.51;</w:t>
      </w:r>
      <w:r>
        <w:t xml:space="preserve"> </w:t>
      </w:r>
      <w:r>
        <w:rPr>
          <w:i/>
        </w:rPr>
        <w:t xml:space="preserve">P</w:t>
      </w:r>
      <w:r>
        <w:t xml:space="preserve"> </w:t>
      </w:r>
      <w:r>
        <w:t xml:space="preserve">= 0.054). This pattern corresponded with the cross-sectional data: individuals born in seasons with low food availability lost telomeres, on average, at a faster rate than those born in years with high food availability (Fig. 2B). Unforutunately our limited sample size within the longitudinal dataset precluded us from running this analysis seperately for each age clas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intercept only;</w:t>
      </w:r>
      <w:r>
        <w:t xml:space="preserve">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C), and negatively related to tarus length (Fig. 3D).</w:t>
      </w:r>
    </w:p>
    <w:p>
      <w:r>
        <w:t xml:space="preserve">For fledglings, the null model was the top model explaining early-life telomere length (Table S1). Moreover, none of the explanatory terms had high importance in the top model set, and confidence intervals of all estimates close to zero (Fig. 4A), suggesting that none of the variables analysed had a significant effect on fledgling telomere length. For sub-adults, the top model contained territory quality (Table S1), which was negatively related to sub-adult telomere length (Fig. 4B). However, there was only a small difference in AIC between this model and the null model (</w:t>
      </w:r>
      <m:oMath>
        <m:r>
          <m:rPr>
            <m:sty m:val="p"/>
          </m:rPr>
          <m:t>Δ</m:t>
        </m:r>
      </m:oMath>
      <w:r>
        <w:t xml:space="preserve">AICc = 0.81). Moreover, territory quality explained a tiny amount of variation in subadult telomere length (R</w:t>
      </w:r>
      <w:r>
        <w:rPr>
          <w:vertAlign w:val="superscript"/>
        </w:rPr>
        <w:t xml:space="preserve">2</w:t>
      </w:r>
      <w:r>
        <w:t xml:space="preserve"> </w:t>
      </w:r>
      <w:r>
        <w:t xml:space="preserve">= 0.03), and the confidence intervals of the territory quality effect overlapped with zero (Fig. 4B).</w:t>
      </w:r>
    </w:p>
    <w:p>
      <w:r>
        <w:t xml:space="preserve">For the subset of individuals with longitudinal data, we tested whether the factors previously identified as being related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shortening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Interestingly, however, we found a strong, negative relationship between population-level telomere loss and lifespan (R</w:t>
      </w:r>
      <w:r>
        <w:rPr>
          <w:vertAlign w:val="superscript"/>
        </w:rPr>
        <w:t xml:space="preserve">2</w:t>
      </w:r>
      <w:r>
        <w:t xml:space="preserve"> </w:t>
      </w:r>
      <w:r>
        <w:t xml:space="preserve">= 0.289; F = 6.92;</w:t>
      </w:r>
      <w:r>
        <w:t xml:space="preserve"> </w:t>
      </w:r>
      <w:r>
        <w:rPr>
          <w:i/>
        </w:rPr>
        <w:t xml:space="preserve">P</w:t>
      </w:r>
      <w:r>
        <w:t xml:space="preserve"> </w:t>
      </w:r>
      <w:r>
        <w:t xml:space="preserve">= 0.02; Fig. 5B), which suggests that individuals born in periods where early-life telomere shortening is lowest live, on average, longer overall.</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lt; 0.001-0.189). However, we did find differential survival effects among age classes. Chick telomere length had no effect on survival (estimate = &lt; 0.001, CI = &lt; 0.001-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1, CI = &lt; 0.001-0.339).</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emnt (i.e. number of helpers) affects telomere length, but that this effect is age-dependent.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dds to a growing body of evidence from humans and wild animals, showing that the natal environment can have pronounced impacts on early-life telomere length</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w:t>
      </w:r>
      <w:r>
        <w:t xml:space="preserve"> </w:t>
      </w:r>
      <w:r>
        <w:t xml:space="preserve">(Mizutani</w:t>
      </w:r>
      <w:r>
        <w:t xml:space="preserve"> </w:t>
      </w:r>
      <w:r>
        <w:rPr>
          <w:i/>
        </w:rPr>
        <w:t xml:space="preserve">et al.</w:t>
      </w:r>
      <w:r>
        <w:t xml:space="preserve"> </w:t>
      </w:r>
      <w:r>
        <w:t xml:space="preserve">2013; Watson, Bolton &amp; Monaghan 2015)</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Our finding that telomere length in early life varies over time has a number of ramifications for our understanding of telomere dynamics in natural populations. First, our findings suggest that telomere dynamics</w:t>
      </w:r>
    </w:p>
    <w:p>
      <w:r>
        <w:t xml:space="preserve">We found that after controlling for among-cohort variation in telomere length, tarsus length and the number of helpers were the most important predictors of telomere length in Seychelles warbler chicks.</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length has recently been linked to survival during the nestling-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life survival in a wild population. Previous studies have shown that in juvenile Seychelles warblers, the number of helpers, but not temporal variation in food availability, predicts later-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w:t>
      </w:r>
    </w:p>
    <w:p>
      <w:r>
        <w:t xml:space="preserve">That we found a relationship between telomere length, but not loss, and survival is surprising as other studies have found the opposite</w:t>
      </w:r>
      <w:r>
        <w:t xml:space="preserve"> </w:t>
      </w:r>
      <w:r>
        <w:t xml:space="preserve">(Boonekamp</w:t>
      </w:r>
      <w:r>
        <w:t xml:space="preserve"> </w:t>
      </w:r>
      <w:r>
        <w:rPr>
          <w:i/>
        </w:rPr>
        <w:t xml:space="preserve">et al.</w:t>
      </w:r>
      <w:r>
        <w:t xml:space="preserve"> </w:t>
      </w:r>
      <w:r>
        <w:t xml:space="preserve">2014)</w:t>
      </w:r>
      <w:r>
        <w:t xml:space="preserve">.</w:t>
      </w:r>
    </w:p>
    <w:p>
      <w:r>
        <w:t xml:space="preserve">There are numerous promising avenues for future research into telomere molecular ecology in this system and others. Here we have considered survival, but telomere length and shortening in early life may also be linked to recruitment into the breeding population and/or reproductive senescence.</w:t>
      </w:r>
    </w:p>
    <w:p>
      <w:r>
        <w:t xml:space="preserve">Together with previous research on the Seychelles warbler, our results confirm that both temporal and spatial variation in the early-life environment is linked to later-life survival, and our results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and all figures and analyses contained within it,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 Crommenacker, J. van de,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30df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bf093a7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bf2a08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